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EADDC4" w14:textId="2F71BE98" w:rsidR="00981D67" w:rsidRDefault="00981D67" w:rsidP="00981D67">
      <w:pPr>
        <w:spacing w:after="0"/>
        <w:jc w:val="center"/>
      </w:pPr>
      <w:r>
        <w:rPr>
          <w:noProof/>
        </w:rPr>
        <w:drawing>
          <wp:inline distT="0" distB="0" distL="0" distR="0" wp14:anchorId="108BCF5D" wp14:editId="445C994C">
            <wp:extent cx="3793787" cy="2134005"/>
            <wp:effectExtent l="0" t="0" r="0" b="0"/>
            <wp:docPr id="1" name="Picture 1" descr="A green sig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iracle_Mile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9070" cy="2153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0DC12" w14:textId="77777777" w:rsidR="00981D67" w:rsidRDefault="00981D67" w:rsidP="00981D67">
      <w:pPr>
        <w:spacing w:after="0"/>
        <w:jc w:val="center"/>
      </w:pPr>
    </w:p>
    <w:p w14:paraId="39A999B9" w14:textId="62942E4B" w:rsidR="00981D67" w:rsidRDefault="00981D67" w:rsidP="00981D67">
      <w:pPr>
        <w:spacing w:after="0"/>
        <w:jc w:val="center"/>
      </w:pPr>
      <w:r>
        <w:t>Miracle Mile:</w:t>
      </w:r>
    </w:p>
    <w:p w14:paraId="5ABCD642" w14:textId="250D7457" w:rsidR="00981D67" w:rsidRDefault="00981D67" w:rsidP="00981D67">
      <w:pPr>
        <w:spacing w:after="0"/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 xml:space="preserve">“Paralyzing Past” </w:t>
      </w:r>
    </w:p>
    <w:p w14:paraId="1034F889" w14:textId="664E3FA8" w:rsidR="00981D67" w:rsidRDefault="00981D67" w:rsidP="00981D67">
      <w:pPr>
        <w:spacing w:after="0"/>
        <w:jc w:val="center"/>
        <w:rPr>
          <w:b/>
          <w:bCs/>
        </w:rPr>
      </w:pPr>
      <w:r>
        <w:rPr>
          <w:b/>
          <w:bCs/>
        </w:rPr>
        <w:t>STUDY GUIDE</w:t>
      </w:r>
    </w:p>
    <w:p w14:paraId="62ED0E6F" w14:textId="3B4FA293" w:rsidR="00EA74A6" w:rsidRDefault="00EA74A6" w:rsidP="00981D67">
      <w:pPr>
        <w:spacing w:after="0"/>
        <w:jc w:val="center"/>
        <w:rPr>
          <w:b/>
          <w:bCs/>
        </w:rPr>
      </w:pPr>
    </w:p>
    <w:p w14:paraId="791CAA9B" w14:textId="0EC474E8" w:rsidR="00EA74A6" w:rsidRPr="00420642" w:rsidRDefault="00420642" w:rsidP="00EA74A6">
      <w:pPr>
        <w:pStyle w:val="ListParagraph"/>
        <w:numPr>
          <w:ilvl w:val="0"/>
          <w:numId w:val="1"/>
        </w:numPr>
        <w:spacing w:after="0"/>
        <w:rPr>
          <w:b/>
          <w:bCs/>
          <w:i/>
          <w:iCs/>
        </w:rPr>
      </w:pPr>
      <w:r w:rsidRPr="00420642">
        <w:rPr>
          <w:b/>
          <w:bCs/>
          <w:i/>
          <w:iCs/>
        </w:rPr>
        <w:t>Read John 9:1-5</w:t>
      </w:r>
      <w:r>
        <w:rPr>
          <w:b/>
          <w:bCs/>
          <w:i/>
          <w:iCs/>
        </w:rPr>
        <w:t xml:space="preserve">. </w:t>
      </w:r>
      <w:r>
        <w:t xml:space="preserve">What do these verses suggest about the connection between sin and physical problems? Is there ever a connection between sin and misfortune? </w:t>
      </w:r>
    </w:p>
    <w:p w14:paraId="21C59684" w14:textId="62CD3353" w:rsidR="00420642" w:rsidRDefault="00420642" w:rsidP="00420642">
      <w:pPr>
        <w:spacing w:after="0"/>
      </w:pPr>
    </w:p>
    <w:p w14:paraId="0DCF4530" w14:textId="070BDF4C" w:rsidR="00AC5E6F" w:rsidRPr="00AC5E6F" w:rsidRDefault="00420642" w:rsidP="00420642">
      <w:pPr>
        <w:pStyle w:val="ListParagraph"/>
        <w:numPr>
          <w:ilvl w:val="0"/>
          <w:numId w:val="1"/>
        </w:numPr>
        <w:spacing w:after="0"/>
        <w:rPr>
          <w:b/>
          <w:bCs/>
          <w:i/>
          <w:iCs/>
        </w:rPr>
      </w:pPr>
      <w:r>
        <w:t xml:space="preserve">Are there things </w:t>
      </w:r>
      <w:r w:rsidR="00D97686">
        <w:t>you</w:t>
      </w:r>
      <w:r w:rsidR="00AC5E6F">
        <w:t xml:space="preserve"> </w:t>
      </w:r>
      <w:proofErr w:type="gramStart"/>
      <w:r w:rsidR="00AC5E6F">
        <w:t xml:space="preserve">have </w:t>
      </w:r>
      <w:r w:rsidR="00D97686">
        <w:t xml:space="preserve"> done</w:t>
      </w:r>
      <w:proofErr w:type="gramEnd"/>
      <w:r w:rsidR="00D97686">
        <w:t xml:space="preserve"> in the past </w:t>
      </w:r>
      <w:r w:rsidR="00AC5E6F">
        <w:t xml:space="preserve">for which you </w:t>
      </w:r>
      <w:r w:rsidR="00D97686">
        <w:t xml:space="preserve">continue to </w:t>
      </w:r>
      <w:r w:rsidR="00AC5E6F">
        <w:t xml:space="preserve">feel guilty </w:t>
      </w:r>
      <w:r w:rsidR="00D97686">
        <w:t xml:space="preserve">to this day? </w:t>
      </w:r>
      <w:r w:rsidR="00AC5E6F">
        <w:t>D</w:t>
      </w:r>
      <w:r w:rsidR="00D97686">
        <w:t xml:space="preserve">oes </w:t>
      </w:r>
      <w:r w:rsidR="00AC5E6F">
        <w:t xml:space="preserve">God’s offer of forgiveness in Christ help lighten that load? If so, how? </w:t>
      </w:r>
    </w:p>
    <w:p w14:paraId="639DF3E3" w14:textId="77777777" w:rsidR="00AC5E6F" w:rsidRDefault="00AC5E6F" w:rsidP="00AC5E6F">
      <w:pPr>
        <w:pStyle w:val="ListParagraph"/>
      </w:pPr>
    </w:p>
    <w:p w14:paraId="47F96D7B" w14:textId="10F1F6F1" w:rsidR="00A44560" w:rsidRPr="00A44560" w:rsidRDefault="005D1A24" w:rsidP="00420642">
      <w:pPr>
        <w:pStyle w:val="ListParagraph"/>
        <w:numPr>
          <w:ilvl w:val="0"/>
          <w:numId w:val="1"/>
        </w:numPr>
        <w:spacing w:after="0"/>
        <w:rPr>
          <w:i/>
          <w:iCs/>
        </w:rPr>
      </w:pPr>
      <w:r w:rsidRPr="005D1A24">
        <w:t xml:space="preserve">Some people </w:t>
      </w:r>
      <w:r>
        <w:t>believe that God ordains everything that happens in</w:t>
      </w:r>
      <w:r w:rsidR="00B8791F">
        <w:t xml:space="preserve"> a person’s </w:t>
      </w:r>
      <w:r>
        <w:t xml:space="preserve">  life</w:t>
      </w:r>
      <w:r w:rsidR="00E56BDD">
        <w:t xml:space="preserve">, while others </w:t>
      </w:r>
      <w:proofErr w:type="gramStart"/>
      <w:r w:rsidR="00E56BDD">
        <w:t xml:space="preserve">believe </w:t>
      </w:r>
      <w:r w:rsidR="00E56BDD">
        <w:t xml:space="preserve"> </w:t>
      </w:r>
      <w:r w:rsidR="00E56BDD">
        <w:t>that</w:t>
      </w:r>
      <w:proofErr w:type="gramEnd"/>
      <w:r w:rsidR="00E56BDD">
        <w:t xml:space="preserve"> </w:t>
      </w:r>
      <w:r w:rsidR="00E56BDD">
        <w:t xml:space="preserve">human free will plays a </w:t>
      </w:r>
      <w:r w:rsidR="005809EB">
        <w:t>big role</w:t>
      </w:r>
      <w:r w:rsidR="00B8791F">
        <w:t>,</w:t>
      </w:r>
      <w:r w:rsidR="005809EB">
        <w:t xml:space="preserve"> but that God is </w:t>
      </w:r>
      <w:r w:rsidR="00E56BDD">
        <w:t>present</w:t>
      </w:r>
      <w:r w:rsidR="005809EB">
        <w:t xml:space="preserve"> in all of our circumstances</w:t>
      </w:r>
      <w:r w:rsidR="00A44560">
        <w:t xml:space="preserve">. </w:t>
      </w:r>
      <w:r w:rsidR="005809EB">
        <w:t xml:space="preserve"> What are some of the problems with each view? </w:t>
      </w:r>
      <w:r w:rsidR="00B8791F">
        <w:t xml:space="preserve">Which view is </w:t>
      </w:r>
      <w:r w:rsidR="005809EB">
        <w:t xml:space="preserve">more in line with your experience? </w:t>
      </w:r>
      <w:r w:rsidR="00B8791F">
        <w:t xml:space="preserve">In your opinion, is either view </w:t>
      </w:r>
      <w:proofErr w:type="gramStart"/>
      <w:r w:rsidR="00B8791F">
        <w:t>more or less supported</w:t>
      </w:r>
      <w:proofErr w:type="gramEnd"/>
      <w:r w:rsidR="00B8791F">
        <w:t xml:space="preserve"> by scripture? </w:t>
      </w:r>
      <w:r w:rsidR="005809EB">
        <w:t xml:space="preserve"> </w:t>
      </w:r>
    </w:p>
    <w:p w14:paraId="46E9CFD7" w14:textId="77777777" w:rsidR="00A44560" w:rsidRDefault="00A44560" w:rsidP="00A44560">
      <w:pPr>
        <w:pStyle w:val="ListParagraph"/>
      </w:pPr>
    </w:p>
    <w:sectPr w:rsidR="00A445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F12787"/>
    <w:multiLevelType w:val="hybridMultilevel"/>
    <w:tmpl w:val="415A8B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2tDQ1tjQ3NzewNDZS0lEKTi0uzszPAykwrAUAwt3IVCwAAAA="/>
  </w:docVars>
  <w:rsids>
    <w:rsidRoot w:val="00981D67"/>
    <w:rsid w:val="00420642"/>
    <w:rsid w:val="005809EB"/>
    <w:rsid w:val="005D1A24"/>
    <w:rsid w:val="00981D67"/>
    <w:rsid w:val="00A44560"/>
    <w:rsid w:val="00AC5E6F"/>
    <w:rsid w:val="00B8791F"/>
    <w:rsid w:val="00D97686"/>
    <w:rsid w:val="00E56BDD"/>
    <w:rsid w:val="00EA7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0F3346"/>
  <w15:chartTrackingRefBased/>
  <w15:docId w15:val="{59E9949E-579F-401B-883B-0D4866389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74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111</Words>
  <Characters>63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1</cp:revision>
  <dcterms:created xsi:type="dcterms:W3CDTF">2020-06-22T17:12:00Z</dcterms:created>
  <dcterms:modified xsi:type="dcterms:W3CDTF">2020-06-22T18:03:00Z</dcterms:modified>
</cp:coreProperties>
</file>